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5DBD68" w14:textId="77777777" w:rsidR="00A31841" w:rsidRPr="00D22DD2" w:rsidRDefault="00A3184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7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  <w:tblDescription w:val="Name of Grant Program: Early Grades Literacy Grant: Creating Robust Language Rich Environments for All Students&#10;Fund Code: 734"/>
      </w:tblPr>
      <w:tblGrid>
        <w:gridCol w:w="7645"/>
        <w:gridCol w:w="2105"/>
      </w:tblGrid>
      <w:tr w:rsidR="00A31841" w:rsidRPr="00D22DD2" w14:paraId="435DBD6B" w14:textId="77777777" w:rsidTr="00EB25F8">
        <w:trPr>
          <w:tblHeader/>
        </w:trPr>
        <w:tc>
          <w:tcPr>
            <w:tcW w:w="7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DBD69" w14:textId="1E21940E" w:rsidR="00A31841" w:rsidRPr="00D22DD2" w:rsidRDefault="005A2CB8" w:rsidP="009279A0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D22DD2">
              <w:rPr>
                <w:rFonts w:ascii="Arial" w:eastAsia="Arial" w:hAnsi="Arial" w:cs="Arial"/>
                <w:b/>
              </w:rPr>
              <w:t>Name of Grant Program</w:t>
            </w:r>
            <w:r w:rsidRPr="00D22DD2">
              <w:rPr>
                <w:rFonts w:ascii="Arial" w:eastAsia="Arial" w:hAnsi="Arial" w:cs="Arial"/>
              </w:rPr>
              <w:t xml:space="preserve">: </w:t>
            </w:r>
            <w:r w:rsidR="005670C6">
              <w:rPr>
                <w:rFonts w:ascii="Arial" w:eastAsia="Arial" w:hAnsi="Arial" w:cs="Arial"/>
              </w:rPr>
              <w:t xml:space="preserve">Proficiency-Based Outcomes in Languages Other than English </w:t>
            </w:r>
            <w:r w:rsidR="009279A0" w:rsidRPr="00D22DD2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DBD6A" w14:textId="31E41C1E" w:rsidR="00A31841" w:rsidRPr="00D22DD2" w:rsidRDefault="005A2CB8">
            <w:pPr>
              <w:spacing w:before="120" w:after="120"/>
              <w:jc w:val="center"/>
              <w:rPr>
                <w:rFonts w:ascii="Arial" w:eastAsia="Arial" w:hAnsi="Arial" w:cs="Arial"/>
                <w:b/>
              </w:rPr>
            </w:pPr>
            <w:r w:rsidRPr="00D22DD2">
              <w:rPr>
                <w:rFonts w:ascii="Arial" w:eastAsia="Arial" w:hAnsi="Arial" w:cs="Arial"/>
                <w:b/>
              </w:rPr>
              <w:t>F</w:t>
            </w:r>
            <w:r w:rsidR="0098372D" w:rsidRPr="00D22DD2">
              <w:rPr>
                <w:rFonts w:ascii="Arial" w:eastAsia="Arial" w:hAnsi="Arial" w:cs="Arial"/>
                <w:b/>
              </w:rPr>
              <w:t xml:space="preserve">und Code: </w:t>
            </w:r>
            <w:r w:rsidR="00985E14">
              <w:rPr>
                <w:rFonts w:ascii="Arial" w:eastAsia="Arial" w:hAnsi="Arial" w:cs="Arial"/>
                <w:b/>
              </w:rPr>
              <w:t>189</w:t>
            </w:r>
          </w:p>
        </w:tc>
      </w:tr>
    </w:tbl>
    <w:p w14:paraId="435DBD6C" w14:textId="77777777" w:rsidR="00A31841" w:rsidRPr="00D22DD2" w:rsidRDefault="00A31841">
      <w:pPr>
        <w:rPr>
          <w:rFonts w:ascii="Arial" w:hAnsi="Arial" w:cs="Arial"/>
          <w:sz w:val="22"/>
          <w:szCs w:val="22"/>
        </w:rPr>
      </w:pPr>
    </w:p>
    <w:p w14:paraId="435DBD6D" w14:textId="77777777" w:rsidR="00A31841" w:rsidRPr="0098066C" w:rsidRDefault="00EC4384">
      <w:pPr>
        <w:pStyle w:val="Heading2"/>
        <w:rPr>
          <w:rFonts w:ascii="Arial" w:eastAsia="Arial" w:hAnsi="Arial" w:cs="Arial"/>
          <w:sz w:val="20"/>
          <w:szCs w:val="20"/>
        </w:rPr>
      </w:pPr>
      <w:r w:rsidRPr="0098066C">
        <w:rPr>
          <w:rFonts w:ascii="Arial" w:eastAsia="Arial" w:hAnsi="Arial" w:cs="Arial"/>
          <w:sz w:val="20"/>
          <w:szCs w:val="20"/>
        </w:rPr>
        <w:t xml:space="preserve">PART </w:t>
      </w:r>
      <w:r w:rsidR="00B125EF" w:rsidRPr="0098066C">
        <w:rPr>
          <w:rFonts w:ascii="Arial" w:eastAsia="Arial" w:hAnsi="Arial" w:cs="Arial"/>
          <w:sz w:val="20"/>
          <w:szCs w:val="20"/>
        </w:rPr>
        <w:t>I</w:t>
      </w:r>
      <w:r w:rsidR="005A2CB8" w:rsidRPr="0098066C">
        <w:rPr>
          <w:rFonts w:ascii="Arial" w:eastAsia="Arial" w:hAnsi="Arial" w:cs="Arial"/>
          <w:sz w:val="20"/>
          <w:szCs w:val="20"/>
        </w:rPr>
        <w:t>V - SCHOOL DISTRICT ASSURANCE</w:t>
      </w:r>
    </w:p>
    <w:p w14:paraId="435DBD6E" w14:textId="77777777" w:rsidR="00A31841" w:rsidRPr="0098066C" w:rsidRDefault="00A31841">
      <w:pPr>
        <w:jc w:val="both"/>
        <w:rPr>
          <w:rFonts w:ascii="Arial" w:eastAsia="Arial" w:hAnsi="Arial" w:cs="Arial"/>
          <w:sz w:val="18"/>
          <w:szCs w:val="18"/>
        </w:rPr>
      </w:pPr>
    </w:p>
    <w:p w14:paraId="435DBD71" w14:textId="22CE29B4" w:rsidR="00A31841" w:rsidRPr="0098066C" w:rsidRDefault="005A2CB8" w:rsidP="00927769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98066C">
        <w:rPr>
          <w:rFonts w:ascii="Arial" w:eastAsia="Arial" w:hAnsi="Arial" w:cs="Arial"/>
          <w:b/>
          <w:color w:val="000000"/>
        </w:rPr>
        <w:t>As Superintendent, I support the participati</w:t>
      </w:r>
      <w:r w:rsidR="00E83892" w:rsidRPr="0098066C">
        <w:rPr>
          <w:rFonts w:ascii="Arial" w:eastAsia="Arial" w:hAnsi="Arial" w:cs="Arial"/>
          <w:b/>
          <w:color w:val="000000"/>
        </w:rPr>
        <w:t>on of ___________________ in</w:t>
      </w:r>
      <w:r w:rsidRPr="0098066C">
        <w:rPr>
          <w:rFonts w:ascii="Arial" w:eastAsia="Arial" w:hAnsi="Arial" w:cs="Arial"/>
          <w:b/>
          <w:color w:val="000000"/>
        </w:rPr>
        <w:t xml:space="preserve"> the </w:t>
      </w:r>
      <w:r w:rsidR="001D1A1A" w:rsidRPr="0098066C">
        <w:rPr>
          <w:rFonts w:ascii="Arial" w:eastAsia="Arial" w:hAnsi="Arial" w:cs="Arial"/>
          <w:b/>
          <w:color w:val="000000"/>
        </w:rPr>
        <w:t xml:space="preserve">Proficiency-based </w:t>
      </w:r>
      <w:r w:rsidR="009C49A0" w:rsidRPr="0098066C">
        <w:rPr>
          <w:rFonts w:ascii="Arial" w:eastAsia="Arial" w:hAnsi="Arial" w:cs="Arial"/>
          <w:b/>
          <w:color w:val="000000"/>
        </w:rPr>
        <w:t>Outcomes in Languages Other than English (LOTE)</w:t>
      </w:r>
      <w:r w:rsidR="002E6B74" w:rsidRPr="0098066C">
        <w:rPr>
          <w:rFonts w:ascii="Arial" w:eastAsia="Arial" w:hAnsi="Arial" w:cs="Arial"/>
          <w:b/>
          <w:color w:val="000000"/>
        </w:rPr>
        <w:t xml:space="preserve"> </w:t>
      </w:r>
      <w:r w:rsidRPr="0098066C">
        <w:rPr>
          <w:rFonts w:ascii="Arial" w:eastAsia="Arial" w:hAnsi="Arial" w:cs="Arial"/>
          <w:b/>
          <w:color w:val="000000"/>
        </w:rPr>
        <w:t>grant as outlined below</w:t>
      </w:r>
      <w:r w:rsidRPr="0098066C">
        <w:rPr>
          <w:rFonts w:ascii="Arial" w:eastAsia="Arial" w:hAnsi="Arial" w:cs="Arial"/>
          <w:color w:val="000000"/>
        </w:rPr>
        <w:t>:</w:t>
      </w:r>
      <w:r w:rsidR="00062942" w:rsidRPr="0098066C">
        <w:rPr>
          <w:rFonts w:ascii="Arial" w:eastAsia="Arial" w:hAnsi="Arial" w:cs="Arial"/>
          <w:color w:val="000000"/>
        </w:rPr>
        <w:t xml:space="preserve"> (select the goal(s) you are applying</w:t>
      </w:r>
      <w:r w:rsidR="00062942" w:rsidRPr="0098066C">
        <w:rPr>
          <w:rFonts w:ascii="Arial" w:eastAsia="Arial" w:hAnsi="Arial" w:cs="Arial"/>
          <w:b/>
          <w:color w:val="000000"/>
        </w:rPr>
        <w:t xml:space="preserve"> </w:t>
      </w:r>
      <w:r w:rsidR="00062942" w:rsidRPr="0098066C">
        <w:rPr>
          <w:rFonts w:ascii="Arial" w:eastAsia="Arial" w:hAnsi="Arial" w:cs="Arial"/>
          <w:color w:val="000000"/>
        </w:rPr>
        <w:t>for)</w:t>
      </w:r>
    </w:p>
    <w:p w14:paraId="435DBD72" w14:textId="77777777" w:rsidR="00E83892" w:rsidRPr="0098066C" w:rsidRDefault="00E8389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</w:rPr>
      </w:pPr>
    </w:p>
    <w:p w14:paraId="435DBD73" w14:textId="68770859" w:rsidR="00FB10E4" w:rsidRPr="0098066C" w:rsidRDefault="00FB10E4" w:rsidP="00FB10E4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  <w:r w:rsidRPr="0098066C">
        <w:rPr>
          <w:rFonts w:ascii="Segoe UI Symbol" w:eastAsia="Arial" w:hAnsi="Segoe UI Symbol" w:cs="Segoe UI Symbol"/>
          <w:b/>
          <w:color w:val="000000"/>
        </w:rPr>
        <w:t>☐</w:t>
      </w:r>
      <w:r w:rsidRPr="0098066C">
        <w:rPr>
          <w:rFonts w:ascii="Arial" w:eastAsia="Arial" w:hAnsi="Arial" w:cs="Arial"/>
          <w:b/>
          <w:color w:val="000000"/>
        </w:rPr>
        <w:t xml:space="preserve"> Goal 1: </w:t>
      </w:r>
      <w:r w:rsidR="000F0F3A" w:rsidRPr="007B07BE">
        <w:rPr>
          <w:rFonts w:ascii="Arial" w:hAnsi="Arial" w:cs="Arial"/>
          <w:b/>
        </w:rPr>
        <w:t>Goal 1:</w:t>
      </w:r>
      <w:r w:rsidR="000F0F3A" w:rsidRPr="007B07BE">
        <w:rPr>
          <w:rFonts w:ascii="Arial" w:hAnsi="Arial" w:cs="Arial"/>
        </w:rPr>
        <w:t xml:space="preserve"> </w:t>
      </w:r>
      <w:r w:rsidR="000F0F3A" w:rsidRPr="006321AA">
        <w:rPr>
          <w:rFonts w:ascii="Arial" w:hAnsi="Arial" w:cs="Arial"/>
          <w:lang w:val="en"/>
        </w:rPr>
        <w:t>Collect and analyze data pertaining to proficiency in languages other than English</w:t>
      </w:r>
      <w:r w:rsidR="000F0F3A">
        <w:rPr>
          <w:rFonts w:ascii="Arial" w:hAnsi="Arial" w:cs="Arial"/>
          <w:lang w:val="en"/>
        </w:rPr>
        <w:t xml:space="preserve"> (LOTE)</w:t>
      </w:r>
      <w:r w:rsidR="000F0F3A" w:rsidRPr="006321AA">
        <w:rPr>
          <w:rFonts w:ascii="Arial" w:hAnsi="Arial" w:cs="Arial"/>
          <w:lang w:val="en"/>
        </w:rPr>
        <w:t xml:space="preserve"> to improve </w:t>
      </w:r>
      <w:r w:rsidR="000F0F3A">
        <w:rPr>
          <w:rFonts w:ascii="Arial" w:hAnsi="Arial" w:cs="Arial"/>
          <w:lang w:val="en"/>
        </w:rPr>
        <w:t>World Language (</w:t>
      </w:r>
      <w:r w:rsidR="000F0F3A" w:rsidRPr="006321AA">
        <w:rPr>
          <w:rFonts w:ascii="Arial" w:hAnsi="Arial" w:cs="Arial"/>
          <w:lang w:val="en"/>
        </w:rPr>
        <w:t>WL</w:t>
      </w:r>
      <w:r w:rsidR="000F0F3A">
        <w:rPr>
          <w:rFonts w:ascii="Arial" w:hAnsi="Arial" w:cs="Arial"/>
          <w:lang w:val="en"/>
        </w:rPr>
        <w:t>)</w:t>
      </w:r>
      <w:r w:rsidR="000F0F3A" w:rsidRPr="006321AA">
        <w:rPr>
          <w:rFonts w:ascii="Arial" w:hAnsi="Arial" w:cs="Arial"/>
          <w:lang w:val="en"/>
        </w:rPr>
        <w:t xml:space="preserve">, </w:t>
      </w:r>
      <w:r w:rsidR="000F0F3A">
        <w:rPr>
          <w:rFonts w:ascii="Arial" w:hAnsi="Arial" w:cs="Arial"/>
          <w:lang w:val="en"/>
        </w:rPr>
        <w:t>Heritage Language (</w:t>
      </w:r>
      <w:r w:rsidR="000F0F3A" w:rsidRPr="006321AA">
        <w:rPr>
          <w:rFonts w:ascii="Arial" w:hAnsi="Arial" w:cs="Arial"/>
          <w:lang w:val="en"/>
        </w:rPr>
        <w:t>HL</w:t>
      </w:r>
      <w:r w:rsidR="000F0F3A">
        <w:rPr>
          <w:rFonts w:ascii="Arial" w:hAnsi="Arial" w:cs="Arial"/>
          <w:lang w:val="en"/>
        </w:rPr>
        <w:t>)</w:t>
      </w:r>
      <w:r w:rsidR="000F0F3A" w:rsidRPr="006321AA">
        <w:rPr>
          <w:rFonts w:ascii="Arial" w:hAnsi="Arial" w:cs="Arial"/>
          <w:lang w:val="en"/>
        </w:rPr>
        <w:t xml:space="preserve">, and </w:t>
      </w:r>
      <w:r w:rsidR="000F0F3A">
        <w:rPr>
          <w:rFonts w:ascii="Arial" w:hAnsi="Arial" w:cs="Arial"/>
          <w:lang w:val="en"/>
        </w:rPr>
        <w:t>English Language Learner (</w:t>
      </w:r>
      <w:r w:rsidR="000F0F3A" w:rsidRPr="006321AA">
        <w:rPr>
          <w:rFonts w:ascii="Arial" w:hAnsi="Arial" w:cs="Arial"/>
          <w:lang w:val="en"/>
        </w:rPr>
        <w:t>ELL</w:t>
      </w:r>
      <w:r w:rsidR="000F0F3A">
        <w:rPr>
          <w:rFonts w:ascii="Arial" w:hAnsi="Arial" w:cs="Arial"/>
          <w:lang w:val="en"/>
        </w:rPr>
        <w:t>)</w:t>
      </w:r>
      <w:r w:rsidR="000F0F3A" w:rsidRPr="006321AA">
        <w:rPr>
          <w:rFonts w:ascii="Arial" w:hAnsi="Arial" w:cs="Arial"/>
          <w:lang w:val="en"/>
        </w:rPr>
        <w:t xml:space="preserve"> programs</w:t>
      </w:r>
      <w:r w:rsidR="000F0F3A" w:rsidRPr="0098066C">
        <w:rPr>
          <w:rFonts w:ascii="Arial" w:eastAsia="Arial" w:hAnsi="Arial" w:cs="Arial"/>
          <w:color w:val="000000"/>
        </w:rPr>
        <w:t xml:space="preserve"> </w:t>
      </w:r>
      <w:r w:rsidR="00BC1115" w:rsidRPr="0098066C">
        <w:rPr>
          <w:rFonts w:ascii="Arial" w:eastAsia="Arial" w:hAnsi="Arial" w:cs="Arial"/>
          <w:color w:val="000000"/>
        </w:rPr>
        <w:t>This goal requires</w:t>
      </w:r>
      <w:r w:rsidR="00627588" w:rsidRPr="0098066C">
        <w:rPr>
          <w:rFonts w:ascii="Arial" w:eastAsia="Arial" w:hAnsi="Arial" w:cs="Arial"/>
          <w:color w:val="000000"/>
        </w:rPr>
        <w:t xml:space="preserve"> the district to</w:t>
      </w:r>
      <w:r w:rsidR="00BC1115" w:rsidRPr="0098066C">
        <w:rPr>
          <w:rFonts w:ascii="Arial" w:eastAsia="Arial" w:hAnsi="Arial" w:cs="Arial"/>
          <w:color w:val="000000"/>
        </w:rPr>
        <w:t>:</w:t>
      </w:r>
    </w:p>
    <w:p w14:paraId="046BE518" w14:textId="35B542E2" w:rsidR="0073770A" w:rsidRDefault="0073770A" w:rsidP="0073770A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Administer the AAPPL, ALIRA, or STAMP assessments during a school day in 202</w:t>
      </w:r>
      <w:r w:rsidR="00CA5998">
        <w:rPr>
          <w:rFonts w:ascii="Arial" w:hAnsi="Arial" w:cs="Arial"/>
        </w:rPr>
        <w:t>2</w:t>
      </w:r>
      <w:r>
        <w:rPr>
          <w:rFonts w:ascii="Arial" w:hAnsi="Arial" w:cs="Arial"/>
        </w:rPr>
        <w:t>-</w:t>
      </w:r>
      <w:r w:rsidR="0017509B">
        <w:rPr>
          <w:rFonts w:ascii="Arial" w:hAnsi="Arial" w:cs="Arial"/>
        </w:rPr>
        <w:t>20</w:t>
      </w:r>
      <w:r>
        <w:rPr>
          <w:rFonts w:ascii="Arial" w:hAnsi="Arial" w:cs="Arial"/>
        </w:rPr>
        <w:t>2</w:t>
      </w:r>
      <w:r w:rsidR="00CA5998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to serve as the basis of data-driven conversations;</w:t>
      </w:r>
    </w:p>
    <w:p w14:paraId="3A407DCB" w14:textId="77777777" w:rsidR="0073770A" w:rsidRDefault="0073770A" w:rsidP="0073770A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Implement the 2021 MA World Languages Curriculum Framework for local WL program development; and</w:t>
      </w:r>
    </w:p>
    <w:p w14:paraId="5726B7CD" w14:textId="58189596" w:rsidR="0073770A" w:rsidRDefault="0073770A" w:rsidP="0073770A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articipate in the DESE World Languages Leadership Network in </w:t>
      </w:r>
      <w:r w:rsidR="000F0F3A">
        <w:rPr>
          <w:rFonts w:ascii="Arial" w:hAnsi="Arial" w:cs="Arial"/>
        </w:rPr>
        <w:t>SY</w:t>
      </w:r>
      <w:r>
        <w:rPr>
          <w:rFonts w:ascii="Arial" w:hAnsi="Arial" w:cs="Arial"/>
        </w:rPr>
        <w:t>2022-</w:t>
      </w:r>
      <w:r w:rsidR="0017509B">
        <w:rPr>
          <w:rFonts w:ascii="Arial" w:hAnsi="Arial" w:cs="Arial"/>
        </w:rPr>
        <w:t>20</w:t>
      </w:r>
      <w:r>
        <w:rPr>
          <w:rFonts w:ascii="Arial" w:hAnsi="Arial" w:cs="Arial"/>
        </w:rPr>
        <w:t>23.</w:t>
      </w:r>
    </w:p>
    <w:p w14:paraId="03661243" w14:textId="77777777" w:rsidR="0073770A" w:rsidRDefault="0073770A" w:rsidP="0073770A">
      <w:pPr>
        <w:pStyle w:val="ListParagraph"/>
        <w:rPr>
          <w:rFonts w:ascii="Arial" w:hAnsi="Arial" w:cs="Arial"/>
        </w:rPr>
      </w:pPr>
    </w:p>
    <w:p w14:paraId="435DBD7A" w14:textId="77777777" w:rsidR="00C11954" w:rsidRPr="0098066C" w:rsidRDefault="00C11954" w:rsidP="00FB10E4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</w:rPr>
      </w:pPr>
    </w:p>
    <w:p w14:paraId="65CE4E4B" w14:textId="77777777" w:rsidR="00F53F53" w:rsidRDefault="00FB10E4" w:rsidP="00F53F53">
      <w:p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98066C">
        <w:rPr>
          <w:rFonts w:ascii="Segoe UI Symbol" w:eastAsia="Arial" w:hAnsi="Segoe UI Symbol" w:cs="Segoe UI Symbol"/>
          <w:b/>
          <w:color w:val="000000"/>
        </w:rPr>
        <w:t>☐</w:t>
      </w:r>
      <w:r w:rsidRPr="0098066C">
        <w:rPr>
          <w:rFonts w:ascii="Arial" w:eastAsia="Arial" w:hAnsi="Arial" w:cs="Arial"/>
          <w:b/>
          <w:color w:val="000000"/>
        </w:rPr>
        <w:t xml:space="preserve"> Goal 2: </w:t>
      </w:r>
      <w:r w:rsidR="004E69D1" w:rsidRPr="005B3986">
        <w:rPr>
          <w:rFonts w:ascii="Arial" w:hAnsi="Arial" w:cs="Arial"/>
        </w:rPr>
        <w:t xml:space="preserve">Support educators to teach for proficiency in </w:t>
      </w:r>
      <w:r w:rsidR="004E69D1">
        <w:rPr>
          <w:rFonts w:ascii="Arial" w:hAnsi="Arial" w:cs="Arial"/>
        </w:rPr>
        <w:t>Languages Other than English (</w:t>
      </w:r>
      <w:r w:rsidR="004E69D1" w:rsidRPr="005B3986">
        <w:rPr>
          <w:rFonts w:ascii="Arial" w:hAnsi="Arial" w:cs="Arial"/>
        </w:rPr>
        <w:t>LOTE</w:t>
      </w:r>
      <w:r w:rsidR="004E69D1">
        <w:rPr>
          <w:rFonts w:ascii="Arial" w:hAnsi="Arial" w:cs="Arial"/>
        </w:rPr>
        <w:t>)</w:t>
      </w:r>
      <w:r w:rsidR="004E69D1" w:rsidRPr="005B3986">
        <w:rPr>
          <w:rFonts w:ascii="Arial" w:hAnsi="Arial" w:cs="Arial"/>
        </w:rPr>
        <w:t xml:space="preserve"> by </w:t>
      </w:r>
      <w:r w:rsidR="004E69D1">
        <w:rPr>
          <w:rFonts w:ascii="Arial" w:hAnsi="Arial" w:cs="Arial"/>
        </w:rPr>
        <w:t xml:space="preserve">engaging DESE’s implementation series for the </w:t>
      </w:r>
      <w:hyperlink r:id="rId10" w:history="1">
        <w:r w:rsidR="004E69D1" w:rsidRPr="00FA475C">
          <w:rPr>
            <w:rStyle w:val="Hyperlink"/>
            <w:rFonts w:ascii="Arial" w:hAnsi="Arial" w:cs="Arial"/>
          </w:rPr>
          <w:t>2021 World Languages Curriculum Framework</w:t>
        </w:r>
      </w:hyperlink>
      <w:r w:rsidR="004E69D1">
        <w:rPr>
          <w:rFonts w:ascii="Arial" w:hAnsi="Arial" w:cs="Arial"/>
        </w:rPr>
        <w:t xml:space="preserve"> and to align their curriculum to the new framework.</w:t>
      </w:r>
    </w:p>
    <w:p w14:paraId="6D072158" w14:textId="1A2057A0" w:rsidR="000F30D7" w:rsidRPr="00F53F53" w:rsidRDefault="000F30D7" w:rsidP="00F53F53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rFonts w:ascii="Arial" w:hAnsi="Arial" w:cs="Arial"/>
        </w:rPr>
      </w:pPr>
      <w:r w:rsidRPr="00F53F53">
        <w:rPr>
          <w:rFonts w:ascii="Arial" w:hAnsi="Arial" w:cs="Arial"/>
        </w:rPr>
        <w:t>Districts improve programs by  supporting world language faculty to access the World Languages Framework Implementation Series.</w:t>
      </w:r>
    </w:p>
    <w:p w14:paraId="4597314B" w14:textId="77777777" w:rsidR="000F30D7" w:rsidRPr="00F53F53" w:rsidRDefault="000F30D7" w:rsidP="00F53F53">
      <w:pPr>
        <w:pStyle w:val="ListParagraph"/>
        <w:numPr>
          <w:ilvl w:val="0"/>
          <w:numId w:val="9"/>
        </w:numPr>
        <w:spacing w:line="276" w:lineRule="auto"/>
        <w:rPr>
          <w:rFonts w:ascii="Arial" w:hAnsi="Arial" w:cs="Arial"/>
        </w:rPr>
      </w:pPr>
      <w:r w:rsidRPr="00F53F53">
        <w:rPr>
          <w:rFonts w:ascii="Arial" w:hAnsi="Arial" w:cs="Arial"/>
        </w:rPr>
        <w:t>Districts provide appropriate time and environment to engage in ongoing collaboration toward aligning or developing district curriculum to align to the 2021 Massachusetts World Languages Curriculum Framework</w:t>
      </w:r>
    </w:p>
    <w:p w14:paraId="435DBD7C" w14:textId="77777777" w:rsidR="00E24547" w:rsidRPr="00D22DD2" w:rsidRDefault="00E24547" w:rsidP="0098066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435DBD7D" w14:textId="77777777" w:rsidR="00E24547" w:rsidRPr="00D22DD2" w:rsidRDefault="00E24547" w:rsidP="0098066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0"/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  <w:tblDescription w:val="School District: &#10;Typed Name of Superintendent: &#10;Superintendent’s Signature: &#10;Address: &#10;Phone Number: &#10;Email Address: &#10;Date: &#10;"/>
      </w:tblPr>
      <w:tblGrid>
        <w:gridCol w:w="3348"/>
        <w:gridCol w:w="6390"/>
      </w:tblGrid>
      <w:tr w:rsidR="00A31841" w:rsidRPr="00D22DD2" w14:paraId="435DBD80" w14:textId="77777777" w:rsidTr="00EB25F8">
        <w:trPr>
          <w:tblHeader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35DBD7E" w14:textId="77777777" w:rsidR="00A31841" w:rsidRPr="005E60E9" w:rsidRDefault="005A2CB8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School District:</w:t>
            </w:r>
          </w:p>
        </w:tc>
        <w:tc>
          <w:tcPr>
            <w:tcW w:w="6390" w:type="dxa"/>
            <w:tcBorders>
              <w:top w:val="single" w:sz="4" w:space="0" w:color="000000"/>
              <w:left w:val="nil"/>
              <w:right w:val="single" w:sz="4" w:space="0" w:color="000000"/>
            </w:tcBorders>
          </w:tcPr>
          <w:p w14:paraId="435DBD7F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A31841" w:rsidRPr="00D22DD2" w14:paraId="435DBD83" w14:textId="77777777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14:paraId="435DBD81" w14:textId="77777777" w:rsidR="00A31841" w:rsidRPr="005E60E9" w:rsidRDefault="005A2CB8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Typed Name of Superintendent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14:paraId="435DBD82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A31841" w:rsidRPr="00D22DD2" w14:paraId="435DBD86" w14:textId="77777777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14:paraId="435DBD84" w14:textId="77777777" w:rsidR="00A31841" w:rsidRPr="005E60E9" w:rsidRDefault="005A2CB8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Superintendent’s Signatur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14:paraId="435DBD85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A31841" w:rsidRPr="00D22DD2" w14:paraId="435DBD89" w14:textId="77777777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14:paraId="435DBD87" w14:textId="77777777" w:rsidR="00A31841" w:rsidRPr="005E60E9" w:rsidRDefault="005A2CB8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14:paraId="435DBD88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A31841" w:rsidRPr="00D22DD2" w14:paraId="435DBD8C" w14:textId="77777777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14:paraId="435DBD8A" w14:textId="77777777" w:rsidR="00A31841" w:rsidRPr="005E60E9" w:rsidRDefault="005A2CB8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Phone Number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14:paraId="435DBD8B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A31841" w:rsidRPr="00D22DD2" w14:paraId="435DBD8F" w14:textId="77777777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14:paraId="435DBD8D" w14:textId="77777777" w:rsidR="00A31841" w:rsidRPr="005E60E9" w:rsidRDefault="005A2CB8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Email 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14:paraId="435DBD8E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  <w:tr w:rsidR="00A31841" w:rsidRPr="00D22DD2" w14:paraId="435DBD92" w14:textId="77777777" w:rsidTr="00EB25F8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14:paraId="435DBD90" w14:textId="77777777" w:rsidR="00A31841" w:rsidRPr="005E60E9" w:rsidRDefault="005A2CB8">
            <w:pPr>
              <w:spacing w:before="120" w:after="120"/>
              <w:jc w:val="both"/>
              <w:rPr>
                <w:rFonts w:ascii="Arial" w:eastAsia="Arial" w:hAnsi="Arial" w:cs="Arial"/>
                <w:b/>
              </w:rPr>
            </w:pPr>
            <w:r w:rsidRPr="005E60E9">
              <w:rPr>
                <w:rFonts w:ascii="Arial" w:eastAsia="Arial" w:hAnsi="Arial" w:cs="Arial"/>
                <w:b/>
              </w:rPr>
              <w:t>Dat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14:paraId="435DBD91" w14:textId="77777777" w:rsidR="00A31841" w:rsidRPr="005E60E9" w:rsidRDefault="00A31841">
            <w:pPr>
              <w:jc w:val="both"/>
              <w:rPr>
                <w:rFonts w:ascii="Arial" w:eastAsia="Arial" w:hAnsi="Arial" w:cs="Arial"/>
                <w:b/>
              </w:rPr>
            </w:pPr>
          </w:p>
        </w:tc>
      </w:tr>
    </w:tbl>
    <w:p w14:paraId="435DBD95" w14:textId="77777777" w:rsidR="00A31841" w:rsidRPr="00D22DD2" w:rsidRDefault="00A31841">
      <w:pPr>
        <w:jc w:val="both"/>
        <w:rPr>
          <w:rFonts w:ascii="Arial" w:hAnsi="Arial" w:cs="Arial"/>
          <w:b/>
          <w:sz w:val="22"/>
          <w:szCs w:val="22"/>
        </w:rPr>
      </w:pPr>
    </w:p>
    <w:sectPr w:rsidR="00A31841" w:rsidRPr="00D22DD2">
      <w:footerReference w:type="even" r:id="rId11"/>
      <w:footerReference w:type="default" r:id="rId12"/>
      <w:pgSz w:w="12240" w:h="15840"/>
      <w:pgMar w:top="720" w:right="1152" w:bottom="576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2A8586" w14:textId="77777777" w:rsidR="00AA0895" w:rsidRDefault="00AA0895">
      <w:r>
        <w:separator/>
      </w:r>
    </w:p>
  </w:endnote>
  <w:endnote w:type="continuationSeparator" w:id="0">
    <w:p w14:paraId="45C44C06" w14:textId="77777777" w:rsidR="00AA0895" w:rsidRDefault="00AA08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DBD9A" w14:textId="77777777" w:rsidR="00A31841" w:rsidRDefault="005A2C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14:paraId="435DBD9B" w14:textId="77777777"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DBD9C" w14:textId="77777777"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</w:p>
  <w:p w14:paraId="435DBD9D" w14:textId="77777777"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07351E" w14:textId="77777777" w:rsidR="00AA0895" w:rsidRDefault="00AA0895">
      <w:r>
        <w:separator/>
      </w:r>
    </w:p>
  </w:footnote>
  <w:footnote w:type="continuationSeparator" w:id="0">
    <w:p w14:paraId="47440E57" w14:textId="77777777" w:rsidR="00AA0895" w:rsidRDefault="00AA08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60A26"/>
    <w:multiLevelType w:val="hybridMultilevel"/>
    <w:tmpl w:val="2294D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12757"/>
    <w:multiLevelType w:val="hybridMultilevel"/>
    <w:tmpl w:val="D69CA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723E7"/>
    <w:multiLevelType w:val="hybridMultilevel"/>
    <w:tmpl w:val="DEC82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5175D"/>
    <w:multiLevelType w:val="hybridMultilevel"/>
    <w:tmpl w:val="E3B4E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787B7C"/>
    <w:multiLevelType w:val="hybridMultilevel"/>
    <w:tmpl w:val="2CBEB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79019E"/>
    <w:multiLevelType w:val="multilevel"/>
    <w:tmpl w:val="64824410"/>
    <w:lvl w:ilvl="0">
      <w:start w:val="1"/>
      <w:numFmt w:val="decimal"/>
      <w:lvlText w:val="%1."/>
      <w:lvlJc w:val="left"/>
      <w:pPr>
        <w:ind w:left="810" w:hanging="36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530" w:hanging="360"/>
      </w:pPr>
    </w:lvl>
    <w:lvl w:ilvl="2">
      <w:start w:val="1"/>
      <w:numFmt w:val="decimal"/>
      <w:lvlText w:val="%3."/>
      <w:lvlJc w:val="left"/>
      <w:pPr>
        <w:ind w:left="2250" w:hanging="36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decimal"/>
      <w:lvlText w:val="%5."/>
      <w:lvlJc w:val="left"/>
      <w:pPr>
        <w:ind w:left="3690" w:hanging="360"/>
      </w:pPr>
    </w:lvl>
    <w:lvl w:ilvl="5">
      <w:start w:val="1"/>
      <w:numFmt w:val="decimal"/>
      <w:lvlText w:val="%6."/>
      <w:lvlJc w:val="left"/>
      <w:pPr>
        <w:ind w:left="4410" w:hanging="36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decimal"/>
      <w:lvlText w:val="%8."/>
      <w:lvlJc w:val="left"/>
      <w:pPr>
        <w:ind w:left="5850" w:hanging="360"/>
      </w:pPr>
    </w:lvl>
    <w:lvl w:ilvl="8">
      <w:start w:val="1"/>
      <w:numFmt w:val="decimal"/>
      <w:lvlText w:val="%9."/>
      <w:lvlJc w:val="left"/>
      <w:pPr>
        <w:ind w:left="6570" w:hanging="360"/>
      </w:pPr>
    </w:lvl>
  </w:abstractNum>
  <w:abstractNum w:abstractNumId="6" w15:restartNumberingAfterBreak="0">
    <w:nsid w:val="5FFD4964"/>
    <w:multiLevelType w:val="hybridMultilevel"/>
    <w:tmpl w:val="8D86BFF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2"/>
  </w:num>
  <w:num w:numId="7">
    <w:abstractNumId w:val="0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0MLAAMowsjE0tjZR0lIJTi4sz8/NACsxrAVOU/R4sAAAA"/>
  </w:docVars>
  <w:rsids>
    <w:rsidRoot w:val="00A31841"/>
    <w:rsid w:val="00062942"/>
    <w:rsid w:val="0007409F"/>
    <w:rsid w:val="000D0C12"/>
    <w:rsid w:val="000D34A9"/>
    <w:rsid w:val="000F0F3A"/>
    <w:rsid w:val="000F30D7"/>
    <w:rsid w:val="00167695"/>
    <w:rsid w:val="0017509B"/>
    <w:rsid w:val="00177CC7"/>
    <w:rsid w:val="001953A3"/>
    <w:rsid w:val="00196497"/>
    <w:rsid w:val="001D1A1A"/>
    <w:rsid w:val="001F71B4"/>
    <w:rsid w:val="00213372"/>
    <w:rsid w:val="0027079D"/>
    <w:rsid w:val="00294C7D"/>
    <w:rsid w:val="002B4737"/>
    <w:rsid w:val="002B63A6"/>
    <w:rsid w:val="002C4A07"/>
    <w:rsid w:val="002D4DD5"/>
    <w:rsid w:val="002E6B74"/>
    <w:rsid w:val="00323CE5"/>
    <w:rsid w:val="003B4CB6"/>
    <w:rsid w:val="003C349D"/>
    <w:rsid w:val="003E3A63"/>
    <w:rsid w:val="004060B6"/>
    <w:rsid w:val="00423DA3"/>
    <w:rsid w:val="00476F22"/>
    <w:rsid w:val="004A5F2B"/>
    <w:rsid w:val="004C03DB"/>
    <w:rsid w:val="004C046A"/>
    <w:rsid w:val="004D3308"/>
    <w:rsid w:val="004E034C"/>
    <w:rsid w:val="004E69D1"/>
    <w:rsid w:val="004F63A5"/>
    <w:rsid w:val="00503FF1"/>
    <w:rsid w:val="00543A4F"/>
    <w:rsid w:val="00551D9E"/>
    <w:rsid w:val="005670C6"/>
    <w:rsid w:val="00596D25"/>
    <w:rsid w:val="005A2CB8"/>
    <w:rsid w:val="005C03CA"/>
    <w:rsid w:val="005D1C9F"/>
    <w:rsid w:val="005E0847"/>
    <w:rsid w:val="005E60E9"/>
    <w:rsid w:val="00627588"/>
    <w:rsid w:val="00640171"/>
    <w:rsid w:val="006417FE"/>
    <w:rsid w:val="00650AA2"/>
    <w:rsid w:val="006828A7"/>
    <w:rsid w:val="006904FD"/>
    <w:rsid w:val="006C3C28"/>
    <w:rsid w:val="006C4AD2"/>
    <w:rsid w:val="007142EA"/>
    <w:rsid w:val="0073770A"/>
    <w:rsid w:val="00794104"/>
    <w:rsid w:val="007B7882"/>
    <w:rsid w:val="00837F4E"/>
    <w:rsid w:val="00857B8A"/>
    <w:rsid w:val="008F7DF2"/>
    <w:rsid w:val="00922D2B"/>
    <w:rsid w:val="00927769"/>
    <w:rsid w:val="009279A0"/>
    <w:rsid w:val="00935BD6"/>
    <w:rsid w:val="0096023C"/>
    <w:rsid w:val="0098066C"/>
    <w:rsid w:val="0098105D"/>
    <w:rsid w:val="0098372D"/>
    <w:rsid w:val="00985E14"/>
    <w:rsid w:val="009A2083"/>
    <w:rsid w:val="009C3120"/>
    <w:rsid w:val="009C49A0"/>
    <w:rsid w:val="009E22C6"/>
    <w:rsid w:val="009F0460"/>
    <w:rsid w:val="00A06009"/>
    <w:rsid w:val="00A225E0"/>
    <w:rsid w:val="00A31841"/>
    <w:rsid w:val="00A51A76"/>
    <w:rsid w:val="00A6142F"/>
    <w:rsid w:val="00AA0895"/>
    <w:rsid w:val="00AF205A"/>
    <w:rsid w:val="00B07B1E"/>
    <w:rsid w:val="00B10C42"/>
    <w:rsid w:val="00B125EF"/>
    <w:rsid w:val="00B30FD8"/>
    <w:rsid w:val="00B329B0"/>
    <w:rsid w:val="00B5300B"/>
    <w:rsid w:val="00B81457"/>
    <w:rsid w:val="00B84160"/>
    <w:rsid w:val="00BC1115"/>
    <w:rsid w:val="00BD23E5"/>
    <w:rsid w:val="00BF05E7"/>
    <w:rsid w:val="00BF2FA5"/>
    <w:rsid w:val="00C11954"/>
    <w:rsid w:val="00C45E27"/>
    <w:rsid w:val="00C6580F"/>
    <w:rsid w:val="00C65C6F"/>
    <w:rsid w:val="00C81907"/>
    <w:rsid w:val="00CA5998"/>
    <w:rsid w:val="00CE040B"/>
    <w:rsid w:val="00D11F99"/>
    <w:rsid w:val="00D22DD2"/>
    <w:rsid w:val="00D53632"/>
    <w:rsid w:val="00D5460E"/>
    <w:rsid w:val="00D55B58"/>
    <w:rsid w:val="00DA0CA5"/>
    <w:rsid w:val="00DC0D95"/>
    <w:rsid w:val="00DD4832"/>
    <w:rsid w:val="00DF29AE"/>
    <w:rsid w:val="00E24547"/>
    <w:rsid w:val="00E277FC"/>
    <w:rsid w:val="00E4380B"/>
    <w:rsid w:val="00E67508"/>
    <w:rsid w:val="00E81E43"/>
    <w:rsid w:val="00E83892"/>
    <w:rsid w:val="00EB25F8"/>
    <w:rsid w:val="00EC4384"/>
    <w:rsid w:val="00EE6195"/>
    <w:rsid w:val="00EF788D"/>
    <w:rsid w:val="00F0139A"/>
    <w:rsid w:val="00F1662C"/>
    <w:rsid w:val="00F53F53"/>
    <w:rsid w:val="00F80F3F"/>
    <w:rsid w:val="00F837B0"/>
    <w:rsid w:val="00FB10E4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DBD68"/>
  <w15:docId w15:val="{B6912C43-5723-4737-85F0-295428DE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pPr>
      <w:keepNext/>
      <w:jc w:val="center"/>
      <w:outlineLvl w:val="2"/>
    </w:pPr>
    <w:rPr>
      <w:b/>
      <w:sz w:val="32"/>
      <w:szCs w:val="32"/>
    </w:rPr>
  </w:style>
  <w:style w:type="paragraph" w:styleId="Heading4">
    <w:name w:val="heading 4"/>
    <w:basedOn w:val="Normal"/>
    <w:next w:val="Normal"/>
    <w:pPr>
      <w:keepNext/>
      <w:outlineLvl w:val="3"/>
    </w:pPr>
    <w:rPr>
      <w:b/>
      <w:sz w:val="24"/>
      <w:szCs w:val="24"/>
      <w:u w:val="single"/>
    </w:rPr>
  </w:style>
  <w:style w:type="paragraph" w:styleId="Heading5">
    <w:name w:val="heading 5"/>
    <w:basedOn w:val="Normal"/>
    <w:next w:val="Normal"/>
    <w:pPr>
      <w:keepNext/>
      <w:jc w:val="center"/>
      <w:outlineLvl w:val="4"/>
    </w:pPr>
    <w:rPr>
      <w:b/>
      <w:sz w:val="24"/>
      <w:szCs w:val="24"/>
    </w:rPr>
  </w:style>
  <w:style w:type="paragraph" w:styleId="Heading6">
    <w:name w:val="heading 6"/>
    <w:basedOn w:val="Normal"/>
    <w:next w:val="Normal"/>
    <w:pPr>
      <w:keepNext/>
      <w:ind w:left="975"/>
      <w:outlineLvl w:val="5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24"/>
      <w:szCs w:val="24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4A5F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23E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3E5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link w:val="ListParagraph"/>
    <w:uiPriority w:val="34"/>
    <w:locked/>
    <w:rsid w:val="00BD23E5"/>
  </w:style>
  <w:style w:type="character" w:styleId="CommentReference">
    <w:name w:val="annotation reference"/>
    <w:basedOn w:val="DefaultParagraphFont"/>
    <w:uiPriority w:val="99"/>
    <w:semiHidden/>
    <w:unhideWhenUsed/>
    <w:rsid w:val="008F7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7DF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7DF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7D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7DF2"/>
    <w:rPr>
      <w:b/>
      <w:bCs/>
    </w:rPr>
  </w:style>
  <w:style w:type="character" w:styleId="Hyperlink">
    <w:name w:val="Hyperlink"/>
    <w:uiPriority w:val="99"/>
    <w:unhideWhenUsed/>
    <w:rsid w:val="004E69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980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doe.mass.edu/frameworks/world-languages/2021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4B4D68279094DB93237BC2E98CD8D" ma:contentTypeVersion="9" ma:contentTypeDescription="Create a new document." ma:contentTypeScope="" ma:versionID="3c6f773e937d7bbb13716c14c872b5c9">
  <xsd:schema xmlns:xsd="http://www.w3.org/2001/XMLSchema" xmlns:xs="http://www.w3.org/2001/XMLSchema" xmlns:p="http://schemas.microsoft.com/office/2006/metadata/properties" xmlns:ns2="9324d023-3849-46fe-9182-6ce950756bea" xmlns:ns3="14c63040-5e06-4c4a-8b07-ca5832d9b241" targetNamespace="http://schemas.microsoft.com/office/2006/metadata/properties" ma:root="true" ma:fieldsID="fc4abed75ffa919b63be4bcaf1c52417" ns2:_="" ns3:_="">
    <xsd:import namespace="9324d023-3849-46fe-9182-6ce950756bea"/>
    <xsd:import namespace="14c63040-5e06-4c4a-8b07-ca5832d9b2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Count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4d023-3849-46fe-9182-6ce950756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ount" ma:index="12" nillable="true" ma:displayName="Count" ma:format="Dropdown" ma:internalName="Count" ma:percentage="FALSE">
      <xsd:simpleType>
        <xsd:restriction base="dms:Number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63040-5e06-4c4a-8b07-ca5832d9b2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unt xmlns="9324d023-3849-46fe-9182-6ce950756be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65CE4B-581F-442B-8A8D-4D168B936B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24d023-3849-46fe-9182-6ce950756bea"/>
    <ds:schemaRef ds:uri="14c63040-5e06-4c4a-8b07-ca5832d9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D4A8E1-72D4-494C-BC7A-84F91FF2F64E}">
  <ds:schemaRefs>
    <ds:schemaRef ds:uri="http://schemas.microsoft.com/office/2006/metadata/properties"/>
    <ds:schemaRef ds:uri="http://schemas.microsoft.com/office/infopath/2007/PartnerControls"/>
    <ds:schemaRef ds:uri="9324d023-3849-46fe-9182-6ce950756bea"/>
  </ds:schemaRefs>
</ds:datastoreItem>
</file>

<file path=customXml/itemProps3.xml><?xml version="1.0" encoding="utf-8"?>
<ds:datastoreItem xmlns:ds="http://schemas.openxmlformats.org/officeDocument/2006/customXml" ds:itemID="{ECEB3BA0-A7AF-426C-AAC3-FF1B80CCD9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3 189 Proficiency based Outcomes in Languages Other than English Part IV</vt:lpstr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23 FC189 Proficiency based Outcomes in Languages Other than English Part IV</dc:title>
  <dc:creator>DESE</dc:creator>
  <cp:lastModifiedBy>Zou, Dong (EOE)</cp:lastModifiedBy>
  <cp:revision>9</cp:revision>
  <dcterms:created xsi:type="dcterms:W3CDTF">2022-07-05T15:10:00Z</dcterms:created>
  <dcterms:modified xsi:type="dcterms:W3CDTF">2022-08-17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Aug 17 2022</vt:lpwstr>
  </property>
</Properties>
</file>